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France</w:t>
      </w:r>
      <w:r>
        <w:t xml:space="preserve"> </w:t>
      </w:r>
      <w:r>
        <w:t xml:space="preserve">Lyon</w:t>
      </w:r>
    </w:p>
    <w:bookmarkStart w:id="20" w:name="Xcf5fce9e8c9b2bf992f406feff09e12ff527409"/>
    <w:p>
      <w:pPr>
        <w:pStyle w:val="Heading1"/>
      </w:pPr>
      <w:r>
        <w:t xml:space="preserve">Cover Letter for Marine Engineer Position in France Lyon</w:t>
      </w:r>
    </w:p>
    <w:p>
      <w:pPr>
        <w:pStyle w:val="FirstParagraph"/>
      </w:pPr>
      <w:r>
        <w:rPr>
          <w:bCs/>
          <w:b/>
        </w:rPr>
        <w:t xml:space="preserve">Dear [Hiring Manager's Name],</w:t>
      </w:r>
    </w:p>
    <w:p>
      <w:pPr>
        <w:pStyle w:val="BodyText"/>
      </w:pPr>
      <w:r>
        <w:t xml:space="preserve">I am writing to express my sincere interest in the Marine Engineer position at your esteemed organization in Lyon, France. As a highly motivated and experienced marine engineer with a passion for maritime innovation and sustainable solutions, I am eager to contribute my technical expertise, leadership skills, and dedication to excellence in a dynamic environment like Lyon. This opportunity aligns perfectly with my career aspirations, and I am confident that my background in marine engineering will enable me to make meaningful contributions to your team.</w:t>
      </w:r>
    </w:p>
    <w:p>
      <w:pPr>
        <w:pStyle w:val="BodyText"/>
      </w:pPr>
      <w:r>
        <w:t xml:space="preserve">Having worked extensively in the maritime industry for over [X years], I have developed a deep understanding of ship systems, propulsion technologies, and marine safety protocols. My expertise spans mechanical design, vessel maintenance, and the integration of eco-friendly technologies to enhance efficiency and reduce environmental impact. In my previous roles as a Marine Engineer at [Previous Company Name], I was responsible for overseeing the operation and maintenance of complex machinery on vessels ranging from cargo ships to offshore platforms. This experience has equipped me with the technical acumen and problem-solving abilities required to thrive in a challenging role such as the one your organization is offering.</w:t>
      </w:r>
    </w:p>
    <w:p>
      <w:pPr>
        <w:pStyle w:val="BodyText"/>
      </w:pPr>
      <w:r>
        <w:t xml:space="preserve">Lyon, with its strategic location along the Rhône River and its historical ties to maritime trade, presents an exciting opportunity for marine engineers. The city's proximity to major European waterways and its growing emphasis on sustainable transportation make it a hub for innovation in the maritime sector. I am particularly drawn to this position because of Lyon’s unique blend of tradition and modernity, where cutting-edge engineering solutions can be applied to preserve the region’s rich nautical heritage while addressing contemporary challenges such as climate change and energy efficiency. As a Marine Engineer, I am committed to leveraging my skills to support such initiatives and contribute to the development of resilient maritime infrastructure in France.</w:t>
      </w:r>
    </w:p>
    <w:p>
      <w:pPr>
        <w:pStyle w:val="BodyText"/>
      </w:pPr>
      <w:r>
        <w:t xml:space="preserve">My professional journey has been defined by a commitment to excellence, collaboration, and continuous learning. I hold [relevant certifications, e.g., "a degree in Marine Engineering from [University Name]" or "certifications from the International Maritime Organization"]. Additionally, I have worked on projects involving the retrofitting of ship systems to comply with international environmental standards such as ISO 14001 and MARPOL. These experiences have honed my ability to work under pressure, manage cross-functional teams, and deliver results that align with both operational and regulatory requirements.</w:t>
      </w:r>
    </w:p>
    <w:p>
      <w:pPr>
        <w:pStyle w:val="BodyText"/>
      </w:pPr>
      <w:r>
        <w:t xml:space="preserve">What sets me apart as a Marine Engineer is my adaptability and proactive approach to problem-solving. In [Previous Company Name], I led a team that successfully redesigned the propulsion system of a fleet of cargo ships, resulting in a 15% reduction in fuel consumption and significant cost savings. This project not only demonstrated my technical skills but also highlighted my ability to drive innovation while maintaining safety and compliance. Furthermore, my strong communication skills enable me to bridge the gap between technical teams and stakeholders, ensuring that projects are executed smoothly and efficiently.</w:t>
      </w:r>
    </w:p>
    <w:p>
      <w:pPr>
        <w:pStyle w:val="BodyText"/>
      </w:pPr>
      <w:r>
        <w:t xml:space="preserve">France Lyon offers a unique environment for marine engineers, where the convergence of historical maritime significance and modern technological advancements creates a vibrant professional landscape. I am particularly inspired by the opportunities to work with local industries that prioritize sustainability, such as the development of electric ferries or the optimization of inland waterway transportation. My knowledge of French maritime regulations and my fluency in [language, e.g., "French"] would allow me to seamlessly integrate into your team and contribute effectively from day one.</w:t>
      </w:r>
    </w:p>
    <w:p>
      <w:pPr>
        <w:pStyle w:val="BodyText"/>
      </w:pPr>
      <w:r>
        <w:t xml:space="preserve">As a Marine Engineer, I am deeply passionate about the intersection of engineering, environmental stewardship, and economic growth. Lyon’s commitment to innovation aligns with my personal values of creating solutions that benefit both people and the planet. I am eager to bring my expertise in marine systems, project management, and sustainable practices to your organization and support your mission of advancing maritime technology in France.</w:t>
      </w:r>
    </w:p>
    <w:p>
      <w:pPr>
        <w:pStyle w:val="BodyText"/>
      </w:pPr>
      <w:r>
        <w:t xml:space="preserve">I would be honored to have the opportunity to discuss how my skills and experiences can contribute to your team’s success. Thank you for considering my application. I look forward to the possibility of working together in Lyon, where I can combine my technical expertise with a deep respect for the maritime traditions that define this remarkable city.</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 France Lyon</dc:title>
  <dc:creator/>
  <cp:keywords/>
  <dcterms:created xsi:type="dcterms:W3CDTF">2025-12-13T06:37:01Z</dcterms:created>
  <dcterms:modified xsi:type="dcterms:W3CDTF">2025-12-13T06:37:01Z</dcterms:modified>
</cp:coreProperties>
</file>

<file path=docProps/custom.xml><?xml version="1.0" encoding="utf-8"?>
<Properties xmlns="http://schemas.openxmlformats.org/officeDocument/2006/custom-properties" xmlns:vt="http://schemas.openxmlformats.org/officeDocument/2006/docPropsVTypes"/>
</file>